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Rio</w:t>
      </w:r>
      <w:r>
        <w:t xml:space="preserve"> </w:t>
      </w:r>
      <w:r>
        <w:t xml:space="preserve">de</w:t>
      </w:r>
      <w:r>
        <w:t xml:space="preserve"> </w:t>
      </w:r>
      <w:r>
        <w:t xml:space="preserve">Janeiro</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Company Name]</w:t>
      </w:r>
      <w:r>
        <w:br/>
      </w:r>
      <w:r>
        <w:rPr>
          <w:iCs/>
          <w:i/>
        </w:rPr>
        <w:t xml:space="preserve">Rua da Alfândega, 100</w:t>
      </w:r>
      <w:r>
        <w:br/>
      </w:r>
      <w:r>
        <w:t xml:space="preserve">Centro, Rio de Janeiro - RJ</w:t>
      </w:r>
      <w:r>
        <w:br/>
      </w:r>
      <w:r>
        <w:t xml:space="preserve">Brazil</w:t>
      </w:r>
    </w:p>
    <w:bookmarkStart w:id="20" w:name="X2769424c0e4b329dd10e8cb1804c8ff4a3f8ca7"/>
    <w:p>
      <w:pPr>
        <w:pStyle w:val="Heading2"/>
      </w:pPr>
      <w:r>
        <w:t xml:space="preserve">Subject: Application for Tailoring Internship Position</w:t>
      </w:r>
    </w:p>
    <w:p>
      <w:pPr>
        <w:pStyle w:val="FirstParagraph"/>
      </w:pPr>
      <w:r>
        <w:t xml:space="preserve">Dear Hiring Manager,</w:t>
      </w:r>
    </w:p>
    <w:p>
      <w:pPr>
        <w:pStyle w:val="BodyText"/>
      </w:pPr>
      <w:r>
        <w:t xml:space="preserve">I am writing with profound enthusiasm to submit my application for the Tailor Internship position at your esteemed establishment in Brazil Rio de Janeiro. As a dedicated fashion student and passionate artisan with a deep appreciation for Brazil's rich textile heritage, I believe this opportunity represents the perfect convergence of my academic pursuits, cultural admiration, and professional aspirations. My</w:t>
      </w:r>
      <w:r>
        <w:t xml:space="preserve"> </w:t>
      </w:r>
      <w:r>
        <w:rPr>
          <w:bCs/>
          <w:b/>
        </w:rPr>
        <w:t xml:space="preserve">Internship Application Letter</w:t>
      </w:r>
      <w:r>
        <w:t xml:space="preserve"> </w:t>
      </w:r>
      <w:r>
        <w:t xml:space="preserve">embodies not just an application formality, but a heartfelt declaration of my commitment to mastering the artistry of tailoring within Rio de Janeiro's vibrant fashion landscape.</w:t>
      </w:r>
    </w:p>
    <w:p>
      <w:pPr>
        <w:pStyle w:val="BodyText"/>
      </w:pPr>
      <w:r>
        <w:t xml:space="preserve">Growing up in the dynamic cultural melting pot that is Brazil Rio de Janeiro has instilled in me an innate understanding of how clothing serves as both identity and expression. Witnessing the intricate craftsmanship behind Carnival costumes, the elegant simplicity of</w:t>
      </w:r>
      <w:r>
        <w:t xml:space="preserve"> </w:t>
      </w:r>
      <w:r>
        <w:rPr>
          <w:iCs/>
          <w:i/>
        </w:rPr>
        <w:t xml:space="preserve">moda caipira</w:t>
      </w:r>
      <w:r>
        <w:t xml:space="preserve">, and the sophisticated tailoring of Ipanema's boutiques has shaped my perspective on fashion as a living cultural archive. The city's unique blend of Afro-Brazilian heritage, European influences, and contemporary innovation creates an unparalleled environment for learning tailoring—a craft that transcends mere garment construction to become storytelling through fabric. This is precisely why I am drawn to apply for the Tailor Internship position in Rio de Janeiro; I seek not just training, but immersion within the very heart of Brazil's fashion soul.</w:t>
      </w:r>
    </w:p>
    <w:p>
      <w:pPr>
        <w:pStyle w:val="BodyText"/>
      </w:pPr>
      <w:r>
        <w:t xml:space="preserve">My academic journey at [Your University] has equipped me with foundational technical skills while fostering an appreciation for Brazil's textile traditions. I've completed courses in garment construction, pattern drafting, and fabric science, earning distinction in my advanced tailoring seminar where I reconstructed a 1940s Rio de Janeiro-inspired</w:t>
      </w:r>
      <w:r>
        <w:t xml:space="preserve"> </w:t>
      </w:r>
      <w:r>
        <w:rPr>
          <w:iCs/>
          <w:i/>
        </w:rPr>
        <w:t xml:space="preserve">vestido de gala</w:t>
      </w:r>
      <w:r>
        <w:t xml:space="preserve"> </w:t>
      </w:r>
      <w:r>
        <w:t xml:space="preserve">using authentic techniques. More significantly, I've spent over 300 hours volunteering at the</w:t>
      </w:r>
      <w:r>
        <w:t xml:space="preserve"> </w:t>
      </w:r>
      <w:r>
        <w:rPr>
          <w:iCs/>
          <w:i/>
        </w:rPr>
        <w:t xml:space="preserve">Museu do Amanhã</w:t>
      </w:r>
      <w:r>
        <w:t xml:space="preserve">'s textile conservation project, assisting in the preservation of colonial-era Brazilian embroidery patterns—experiences that have deepened my understanding of how historical context informs modern tailoring practice. Though still developing my professional expertise, I possess a keen eye for detail and am proficient in using both traditional hand-sewing techniques and industrial machinery like Singer 301s.</w:t>
      </w:r>
    </w:p>
    <w:p>
      <w:pPr>
        <w:pStyle w:val="BodyText"/>
      </w:pPr>
      <w:r>
        <w:t xml:space="preserve">What truly distinguishes my application is my commitment to embracing Brazil Rio de Janeiro's specific cultural context. Unlike generic tailoring programs, I've actively sought opportunities to engage with local traditions: I completed a summer workshop at</w:t>
      </w:r>
      <w:r>
        <w:t xml:space="preserve"> </w:t>
      </w:r>
      <w:r>
        <w:rPr>
          <w:iCs/>
          <w:i/>
        </w:rPr>
        <w:t xml:space="preserve">Atelier da Rua</w:t>
      </w:r>
      <w:r>
        <w:t xml:space="preserve">, where master artisans taught me about the unique techniques used in crafting</w:t>
      </w:r>
      <w:r>
        <w:t xml:space="preserve"> </w:t>
      </w:r>
      <w:r>
        <w:rPr>
          <w:iCs/>
          <w:i/>
        </w:rPr>
        <w:t xml:space="preserve">macacões</w:t>
      </w:r>
      <w:r>
        <w:t xml:space="preserve"> </w:t>
      </w:r>
      <w:r>
        <w:t xml:space="preserve">(overalls) for favela communities, and I regularly attend the Sunday gatherings at Largo do Boticário where tailors share stories of Rio's fashion evolution. I understand that a true Tailor in this city doesn't merely sew fabric—they connect with communities, honor cultural narratives, and innovate within local constraints. My application reflects this understanding: I'm not just applying to learn tailoring; I'm applying to contribute meaningfully to Rio's ongoing sartorial conversation.</w:t>
      </w:r>
    </w:p>
    <w:p>
      <w:pPr>
        <w:pStyle w:val="BodyText"/>
      </w:pPr>
      <w:r>
        <w:t xml:space="preserve">The dynamic fashion ecosystem of Brazil Rio de Janeiro presents an unparalleled learning environment that no classroom can replicate. From the high-end boutiques in Leblon to the artisan markets of Santa Teresa, every space offers distinct lessons about adapting tailoring techniques to diverse cultural contexts and economic realities. I've been particularly inspired by your company's work with</w:t>
      </w:r>
      <w:r>
        <w:t xml:space="preserve"> </w:t>
      </w:r>
      <w:r>
        <w:rPr>
          <w:iCs/>
          <w:i/>
        </w:rPr>
        <w:t xml:space="preserve">moda sustentável</w:t>
      </w:r>
      <w:r>
        <w:t xml:space="preserve"> </w:t>
      </w:r>
      <w:r>
        <w:t xml:space="preserve">(sustainable fashion) using locally sourced materials—a philosophy I deeply share. In my view, the future of tailoring in Rio de Janeiro must balance artisanal integrity with environmental consciousness, and I'm eager to learn from professionals who are pioneering this movement. My proposed internship goals include mastering sustainable fabric handling techniques, understanding Rio's unique sizing challenges for diverse body types, and developing skills in repairing heritage garments—precisely the competencies I see your team excelling at.</w:t>
      </w:r>
    </w:p>
    <w:p>
      <w:pPr>
        <w:pStyle w:val="BodyText"/>
      </w:pPr>
      <w:r>
        <w:t xml:space="preserve">My Brazilian identity is central to my approach as a future Tailor. Growing up speaking Portuguese fluently and navigating Rio's cultural nuances has allowed me to observe how clothing functions within our social fabric—how a</w:t>
      </w:r>
      <w:r>
        <w:t xml:space="preserve"> </w:t>
      </w:r>
      <w:r>
        <w:rPr>
          <w:iCs/>
          <w:i/>
        </w:rPr>
        <w:t xml:space="preserve">camisa de chita</w:t>
      </w:r>
      <w:r>
        <w:t xml:space="preserve"> </w:t>
      </w:r>
      <w:r>
        <w:t xml:space="preserve">(cotton shirt) signifies working-class solidarity in the favelas, while tailored suits convey power on Avenida Presidente Vargas. This perspective enables me to approach tailoring with cultural sensitivity that transcends technical skill. I've already begun building relationships within Rio's artisan community; last month, I assisted a local</w:t>
      </w:r>
      <w:r>
        <w:t xml:space="preserve"> </w:t>
      </w:r>
      <w:r>
        <w:rPr>
          <w:iCs/>
          <w:i/>
        </w:rPr>
        <w:t xml:space="preserve">costureira</w:t>
      </w:r>
      <w:r>
        <w:t xml:space="preserve"> </w:t>
      </w:r>
      <w:r>
        <w:t xml:space="preserve">(seamstress) at Favela da Rocinha in creating custom uniforms for the neighborhood's youth sports program. This experience taught me that tailoring is fundamentally about serving people—a principle I will carry into your internship.</w:t>
      </w:r>
    </w:p>
    <w:p>
      <w:pPr>
        <w:pStyle w:val="BodyText"/>
      </w:pPr>
      <w:r>
        <w:t xml:space="preserve">I recognize that an internship as a Tailor in Brazil Rio de Janeiro demands more than technical proficiency—it requires humility, cultural intelligence, and relentless dedication. My willingness to learn from every colleague, from the most experienced master artisan to the newest apprentice, aligns perfectly with your company's values as demonstrated in your community engagement initiatives. I've prepared a portfolio including sketches of culturally inspired designs I've developed for local youth groups and technical diagrams showing my understanding of traditional Brazilian garment structures. I'm particularly eager to contribute during Carnival season, when demand for precise tailoring reaches its peak, and would welcome the opportunity to assist with the creation of costumes that honor our cultural heritage while innovating for modern expression.</w:t>
      </w:r>
    </w:p>
    <w:p>
      <w:pPr>
        <w:pStyle w:val="BodyText"/>
      </w:pPr>
      <w:r>
        <w:t xml:space="preserve">As a student deeply invested in Brazil's fashion future, I see this internship not as a stepping stone but as my beginning commitment to Rio de Janeiro's sartorial legacy. My vision extends beyond mastering stitches to becoming part of the living tradition where tailoring is both art and social practice. In this</w:t>
      </w:r>
      <w:r>
        <w:t xml:space="preserve"> </w:t>
      </w:r>
      <w:r>
        <w:rPr>
          <w:bCs/>
          <w:b/>
        </w:rPr>
        <w:t xml:space="preserve">Internship Application Letter</w:t>
      </w:r>
      <w:r>
        <w:t xml:space="preserve">, I've sought to demonstrate that I am ready not just to learn, but to actively participate in shaping the next chapter of tailoring in Brazil Rio de Janeiro—a city where every seam carries a story, and every stitch connects us to our past while stitching our future.</w:t>
      </w:r>
    </w:p>
    <w:p>
      <w:pPr>
        <w:pStyle w:val="BodyText"/>
      </w:pPr>
      <w:r>
        <w:t xml:space="preserve">I would be honored to discuss how my background, cultural awareness, and passion for artisanal craftsmanship align with your internship program. Thank you for considering my application. I have attached my portfolio, academic transcripts, and references including [Reference Name], a master tailor at Atelier Santa Teresa with 30 years of experience in Rio's fashion scene.</w:t>
      </w:r>
    </w:p>
    <w:p>
      <w:pPr>
        <w:pStyle w:val="BodyText"/>
      </w:pPr>
      <w:r>
        <w:t xml:space="preserve">Sincerely,</w:t>
      </w:r>
      <w:r>
        <w:br/>
      </w:r>
      <w:r>
        <w:rPr>
          <w:bCs/>
          <w:b/>
        </w:rPr>
        <w:t xml:space="preserve">[Your Full Name]</w:t>
      </w:r>
    </w:p>
    <w:p>
      <w:pPr>
        <w:pStyle w:val="BodyText"/>
      </w:pPr>
      <w:r>
        <w:t xml:space="preserve">Word Count: 8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Rio de Janeiro</dc:title>
  <dc:creator/>
  <dc:language>en</dc:language>
  <cp:keywords/>
  <dcterms:created xsi:type="dcterms:W3CDTF">2026-07-21T05:43:34Z</dcterms:created>
  <dcterms:modified xsi:type="dcterms:W3CDTF">2026-07-21T05:43:34Z</dcterms:modified>
</cp:coreProperties>
</file>

<file path=docProps/custom.xml><?xml version="1.0" encoding="utf-8"?>
<Properties xmlns="http://schemas.openxmlformats.org/officeDocument/2006/custom-properties" xmlns:vt="http://schemas.openxmlformats.org/officeDocument/2006/docPropsVTypes"/>
</file>